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Internship</w:t>
      </w:r>
      <w:r>
        <w:t xml:space="preserve"> </w:t>
      </w:r>
      <w:r>
        <w:t xml:space="preserve">Application</w:t>
      </w:r>
      <w:r>
        <w:t xml:space="preserve"> </w:t>
      </w:r>
      <w:r>
        <w:t xml:space="preserve">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your.email@example.com] | Phone: [+33 (0) X XX XX XX XX]</w:t>
      </w:r>
    </w:p>
    <w:p>
      <w:pPr>
        <w:pStyle w:val="BodyText"/>
      </w:pPr>
      <w:r>
        <w:t xml:space="preserve">Date: October 26, 2023</w:t>
      </w:r>
    </w:p>
    <w:p>
      <w:pPr>
        <w:pStyle w:val="BodyText"/>
      </w:pPr>
      <w:r>
        <w:t xml:space="preserve">Recruitment Team</w:t>
      </w:r>
    </w:p>
    <w:p>
      <w:pPr>
        <w:pStyle w:val="BodyText"/>
      </w:pPr>
      <w:r>
        <w:t xml:space="preserve">[Company Name]</w:t>
      </w:r>
    </w:p>
    <w:p>
      <w:pPr>
        <w:pStyle w:val="BodyText"/>
      </w:pPr>
      <w:r>
        <w:t xml:space="preserve">[Company Address]</w:t>
      </w:r>
    </w:p>
    <w:p>
      <w:pPr>
        <w:pStyle w:val="BodyText"/>
      </w:pPr>
      <w:r>
        <w:t xml:space="preserve">Paris, France</w:t>
      </w:r>
    </w:p>
    <w:bookmarkStart w:id="20" w:name="X6ad9a15715591e1f0def458f946797048bd9551"/>
    <w:p>
      <w:pPr>
        <w:pStyle w:val="Heading1"/>
      </w:pPr>
      <w:r>
        <w:t xml:space="preserve">Internship Application Letter for Mechatronics Engineer Position</w:t>
      </w:r>
    </w:p>
    <w:p>
      <w:pPr>
        <w:pStyle w:val="FirstParagraph"/>
      </w:pPr>
      <w:r>
        <w:t xml:space="preserve">Dear Hiring Manager,</w:t>
      </w:r>
    </w:p>
    <w:p>
      <w:pPr>
        <w:pStyle w:val="BodyText"/>
      </w:pPr>
      <w:r>
        <w:t xml:space="preserve">It is with profound enthusiasm that I submit my application for the Mechatronics Engineer internship position at [Company Name] in Paris, France. As a final-year Mechatronics Engineering student at École Centrale de Lyon with a specialization in robotics and automation, I have meticulously crafted this Internship Application Letter to express my deep alignment with your innovative projects and Paris's status as a global hub for engineering excellence. My academic journey, hands-on technical skills, and unwavering passion for creating intelligent systems position me to contribute meaningfully to your team while immersing myself in the vibrant engineering ecosystem of France Paris.</w:t>
      </w:r>
    </w:p>
    <w:p>
      <w:pPr>
        <w:pStyle w:val="BodyText"/>
      </w:pPr>
      <w:r>
        <w:t xml:space="preserve">My Mechatronics Engineer education has provided a robust foundation at the intersection of mechanical design, electrical systems, and computer science. At École Centrale de Lyon, I completed advanced coursework including Advanced Robotics Control Systems (where I developed a PID controller for industrial manipulators), Embedded Systems Programming (using ARM Cortex-M4 microcontrollers), and Computer Vision Applications (implementing OpenCV for object detection in dynamic environments). My capstone project—a collaborative effort with students from Sorbonne University—focused on designing a modular autonomous navigation system for warehouse logistics robots. This involved creating 3D mechanical models in SolidWorks, programming ROS-based motion planning algorithms, and integrating sensor fusion (LiDAR and stereo cameras) to achieve 95% accuracy in obstacle avoidance under varying lighting conditions. The project culminated in a successful demonstration at the Lyon Robotics Symposium, where I presented alongside industry experts from Thales Group.</w:t>
      </w:r>
    </w:p>
    <w:p>
      <w:pPr>
        <w:pStyle w:val="BodyText"/>
      </w:pPr>
      <w:r>
        <w:t xml:space="preserve">What truly distinguishes my technical profile is my commitment to cross-disciplinary problem-solving. During an exchange semester at École Polytechnique Fédérale de Lausanne (EPFL), I contributed to a research team developing biomimetic robotic fish for environmental monitoring. This experience taught me to navigate complex technical challenges while collaborating with biologists and environmental scientists—skills directly transferable to [Company Name]'s interdisciplinary approach. I am proficient in Python, C++, MATLAB/Simulink, ROS 2, and industrial automation tools like Siemens TIA Portal. My fluency in French (C1 level) further ensures seamless integration into your Parisian team, allowing me to fully engage with technical documentation and collaborate effectively across departments.</w:t>
      </w:r>
    </w:p>
    <w:p>
      <w:pPr>
        <w:pStyle w:val="BodyText"/>
      </w:pPr>
      <w:r>
        <w:t xml:space="preserve">My fascination with France Paris as an engineering destination stems from its unparalleled confluence of historical innovation and cutting-edge technology. From the pioneering work at CEA Saclay in nuclear robotics to the AI-driven automation at STMicroelectronics' Paris R&amp;D center, I am inspired by how French institutions balance academic rigor with industrial application. I have long admired [Company Name]'s contributions to sustainable transportation systems—particularly your recent project integrating mechatronic solutions into electric vehicle battery management. The opportunity to learn from industry leaders in the heart of France Paris would be transformative. Moreover, Paris's ecosystem of engineering networks like CIRAD and the French Robotics Society offers unparalleled access to workshops, conferences (such as RoboCup France), and collaborative innovation spaces that I am eager to contribute to and grow within.</w:t>
      </w:r>
    </w:p>
    <w:p>
      <w:pPr>
        <w:pStyle w:val="BodyText"/>
      </w:pPr>
      <w:r>
        <w:t xml:space="preserve">I am particularly drawn to your internship program’s emphasis on "real-world prototyping," which aligns perfectly with my hands-on approach. At École Centrale, I founded the Robotics Club, where we built a competitive robot for the European Mechatronics Challenge 2023. This required managing a team of six students through design sprints, budgeting for components (€1500), and iterating on hardware/software until achieving consistent performance in dynamic obstacle courses. The project taught me to translate theoretical concepts into functional systems—a skill I am eager to apply while contributing to your ongoing initiatives in Paris.</w:t>
      </w:r>
    </w:p>
    <w:p>
      <w:pPr>
        <w:pStyle w:val="BodyText"/>
      </w:pPr>
      <w:r>
        <w:t xml:space="preserve">Why France Paris? Beyond the technical opportunities, I seek immersion in a culture that values engineering as both an art and a social responsibility. The French emphasis on "ingénierie civile" (civil engineering) resonates deeply with my belief that technology should serve human-centric solutions—whether through optimizing public transport systems or advancing healthcare robotics. Living in Paris would allow me to engage with the city’s rich history of innovation while experiencing its contemporary energy: from the startup incubators along the Seine to the research clusters at Paris-Saclay University. I am committed to respecting and contributing to this cultural context, having already completed a French language immersion program at Alliance Française in Lyon.</w:t>
      </w:r>
    </w:p>
    <w:p>
      <w:pPr>
        <w:pStyle w:val="BodyText"/>
      </w:pPr>
      <w:r>
        <w:t xml:space="preserve">As an aspiring Mechatronics Engineer, I view internships not as training exercises but as collaborative opportunities where curiosity drives discovery. In my previous role at Siemens France’s apprentice program (2022), I supported the debugging of PLC systems for automotive assembly lines, reducing cycle time errors by 18%. This taught me to approach problems methodically—documenting issues, analyzing root causes, and proposing data-driven solutions. I am confident these habits will enable me to quickly add value to your team in France Paris while absorbing the technical nuances of your projects.</w:t>
      </w:r>
    </w:p>
    <w:p>
      <w:pPr>
        <w:pStyle w:val="BodyText"/>
      </w:pPr>
      <w:r>
        <w:t xml:space="preserve">My CV provides further detail on my projects and qualifications. I have attached a portfolio showcasing CAD designs, code samples from GitHub, and project documentation—elements I believe demonstrate my readiness for this internship. I am available for an interview at your earliest convenience and would welcome the chance to discuss how my background in mechatronics engineering can support [Company Name]'s vision in France Paris.</w:t>
      </w:r>
    </w:p>
    <w:p>
      <w:pPr>
        <w:pStyle w:val="BodyText"/>
      </w:pPr>
      <w:r>
        <w:t xml:space="preserve">Thank you for considering my Internship Application Letter. I am eager to bring my technical skills, cultural adaptability, and passion for intelligent systems to your team and contribute to the future of engineering in one of the world’s most dynamic innovation hubs. I look forward to the possibility of discussing this opportunity with you.</w:t>
      </w:r>
    </w:p>
    <w:p>
      <w:pPr>
        <w:pStyle w:val="BodyText"/>
      </w:pPr>
      <w:r>
        <w:t xml:space="preserve">Sincerely,</w:t>
      </w:r>
    </w:p>
    <w:p>
      <w:pPr>
        <w:pStyle w:val="BodyText"/>
      </w:pPr>
      <w:r>
        <w:t xml:space="preserve">[Your Full Name]</w:t>
      </w:r>
    </w:p>
    <w:p>
      <w:pPr>
        <w:pStyle w:val="BodyText"/>
      </w:pPr>
      <w:r>
        <w:t xml:space="preserve">[Your Student ID/University Affiliation]</w:t>
      </w:r>
    </w:p>
    <w:p>
      <w:pPr>
        <w:pStyle w:val="BodyText"/>
      </w:pPr>
      <w:r>
        <w:t xml:space="preserve">This Internship Application Letter was crafted to reflect my dedication as a Mechatronics Engineer seeking growth in France Paris. I am confident that my technical aptitude and cultural alignment position me to excel in your internship progr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Internship Application Letter</dc:title>
  <dc:creator/>
  <dc:language>en</dc:language>
  <cp:keywords/>
  <dcterms:created xsi:type="dcterms:W3CDTF">2026-04-29T06:15:48Z</dcterms:created>
  <dcterms:modified xsi:type="dcterms:W3CDTF">2026-04-29T06:15:48Z</dcterms:modified>
</cp:coreProperties>
</file>

<file path=docProps/custom.xml><?xml version="1.0" encoding="utf-8"?>
<Properties xmlns="http://schemas.openxmlformats.org/officeDocument/2006/custom-properties" xmlns:vt="http://schemas.openxmlformats.org/officeDocument/2006/docPropsVTypes"/>
</file>